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23F1C" w14:textId="7888B017" w:rsidR="00070F41" w:rsidRPr="00E23A6E" w:rsidRDefault="00070F41" w:rsidP="00E23A6E"/>
    <w:p w14:paraId="3FF2ED75" w14:textId="04DBB133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Core relation for V1</w:t>
      </w:r>
    </w:p>
    <w:p w14:paraId="7B29AA65" w14:textId="6D4AA280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024A657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B22B35B" w14:textId="6DF906AE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he SAS System      18:31 Wednesday, December 17, 2018   1</w:t>
      </w:r>
    </w:p>
    <w:p w14:paraId="7D47AE4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1F6EE0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391680F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F5DAE2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37EF4A7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2087C7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A9BB4C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5272FE2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08CD9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56700B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381EB9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4A383FE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3.92083       3.59087     167.05000       9.55000      18.70000</w:t>
      </w:r>
    </w:p>
    <w:p w14:paraId="6AF822E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08262       0.02031       0.99145       0.05800       0.10800</w:t>
      </w:r>
    </w:p>
    <w:p w14:paraId="4C61167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29.61658      57.90442          2755     118.83160     320.38140</w:t>
      </w:r>
    </w:p>
    <w:p w14:paraId="43A8E0B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36667       1.64114     376.40000      29.30000      34.10000</w:t>
      </w:r>
    </w:p>
    <w:p w14:paraId="40C20A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17.60795      37.36961          2611     168.52300     271.29320</w:t>
      </w:r>
    </w:p>
    <w:p w14:paraId="6F0E1D1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B7E0D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DD929A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Pearson Correlation Coefficients, N = 12</w:t>
      </w:r>
    </w:p>
    <w:p w14:paraId="0F1F44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3D8A5D2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0023D44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79940D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3FC944B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9045      -0.90536       -0.83578      -0.23244        0.99373</w:t>
      </w:r>
    </w:p>
    <w:p w14:paraId="275E2DD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&lt;.0001         0.0007        0.4672         &lt;.0001</w:t>
      </w:r>
    </w:p>
    <w:p w14:paraId="631294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AD73608" w14:textId="012D3578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9045       1.00000       0.94475        0.85458       0.25014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98792</w:t>
      </w:r>
    </w:p>
    <w:p w14:paraId="0D40BAB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&lt;.0001         0.0004        0.4330         &lt;.0001</w:t>
      </w:r>
    </w:p>
    <w:p w14:paraId="074777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BC0BA8C" w14:textId="3363AB8B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0536       0.94475       1.00000        0.87115       0.29898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90598</w:t>
      </w:r>
    </w:p>
    <w:p w14:paraId="0BC184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               0.0002        </w:t>
      </w:r>
      <w:r>
        <w:rPr>
          <w:rFonts w:ascii="Consolas" w:hAnsi="Consolas" w:cs="Consolas"/>
          <w:sz w:val="20"/>
          <w:szCs w:val="20"/>
        </w:rPr>
        <w:lastRenderedPageBreak/>
        <w:t>0.3452         &lt;.0001</w:t>
      </w:r>
    </w:p>
    <w:p w14:paraId="1A05BF3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6985F6E6" w14:textId="3037BF46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83578       0.85458       0.87115        1.00000       0.21893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85723</w:t>
      </w:r>
    </w:p>
    <w:p w14:paraId="535DC5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7        0.0004        0.0002                       0.4942         0.0004</w:t>
      </w:r>
    </w:p>
    <w:p w14:paraId="4F7A00B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1679817C" w14:textId="49399A36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-0.23244       0.25014       0.29898        0.21893       1.00000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20292</w:t>
      </w:r>
    </w:p>
    <w:p w14:paraId="4E693D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4672        0.4330        0.3452         0.4942                       0.5271</w:t>
      </w:r>
    </w:p>
    <w:p w14:paraId="365DAE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2FBA689" w14:textId="65A78870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9373      -0.98792      -0.90598       -0.85723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20292        1.00000</w:t>
      </w:r>
    </w:p>
    <w:p w14:paraId="4B30A74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&lt;.0001         0.0004        0.5271</w:t>
      </w:r>
    </w:p>
    <w:p w14:paraId="6348FE23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70ECB8A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CE9E128" w14:textId="2649B2B3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Core relation for Core relation for V2</w:t>
      </w:r>
    </w:p>
    <w:p w14:paraId="2DCF3A25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77E87C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F3F3A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  2</w:t>
      </w:r>
    </w:p>
    <w:p w14:paraId="25D6208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A9FDD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6E7BAFB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10E96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15D7F4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D7667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83B99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4A73396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6D3D8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16DEC8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609E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11A6F96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6.05833       3.67536     192.70000      10.32000      19.86000</w:t>
      </w:r>
    </w:p>
    <w:p w14:paraId="4DB9A7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11605       0.02305       1.39259       0.08030       0.14900</w:t>
      </w:r>
    </w:p>
    <w:p w14:paraId="665C9CB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338.57693      22.18014          4063     304.02600     372.87560</w:t>
      </w:r>
    </w:p>
    <w:p w14:paraId="09F5EF6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74167       1.79365     380.90000      29.50000      35.70000</w:t>
      </w:r>
    </w:p>
    <w:p w14:paraId="3AEF1099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183.18944      34.77137          2198     138.56406     231.51674</w:t>
      </w:r>
    </w:p>
    <w:p w14:paraId="005C9BE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654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66FE1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Pearson Correlation Coefficients, N = 12</w:t>
      </w:r>
    </w:p>
    <w:p w14:paraId="522F6B5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0035A30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BCF7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006712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31E1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5804      -0.85149       -0.96519       0.13672        0.98857</w:t>
      </w:r>
    </w:p>
    <w:p w14:paraId="4D9B535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0.0004         &lt;.0001        0.6718         &lt;.0001</w:t>
      </w:r>
    </w:p>
    <w:p w14:paraId="5AD8A82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6D6C0" w14:textId="7CF6CB2F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5804       1.00000       0.85279        0.92113      </w:t>
      </w:r>
      <w:r w:rsidR="002C6823">
        <w:rPr>
          <w:rFonts w:ascii="Consolas" w:hAnsi="Consolas" w:cs="Consolas"/>
          <w:sz w:val="20"/>
          <w:szCs w:val="20"/>
        </w:rPr>
        <w:t xml:space="preserve">    </w:t>
      </w:r>
      <w:r>
        <w:rPr>
          <w:rFonts w:ascii="Consolas" w:hAnsi="Consolas" w:cs="Consolas"/>
          <w:sz w:val="20"/>
          <w:szCs w:val="20"/>
        </w:rPr>
        <w:lastRenderedPageBreak/>
        <w:t xml:space="preserve">-0.32246       </w:t>
      </w:r>
      <w:r w:rsidR="002C6823">
        <w:rPr>
          <w:rFonts w:ascii="Consolas" w:hAnsi="Consolas" w:cs="Consolas"/>
          <w:sz w:val="20"/>
          <w:szCs w:val="20"/>
        </w:rPr>
        <w:t xml:space="preserve">      </w:t>
      </w:r>
      <w:r>
        <w:rPr>
          <w:rFonts w:ascii="Consolas" w:hAnsi="Consolas" w:cs="Consolas"/>
          <w:sz w:val="20"/>
          <w:szCs w:val="20"/>
        </w:rPr>
        <w:t>-0.94388</w:t>
      </w:r>
    </w:p>
    <w:p w14:paraId="355958A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0.0004         &lt;.0001        0.3067         &lt;.0001</w:t>
      </w:r>
    </w:p>
    <w:p w14:paraId="3FAA84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9936A7" w14:textId="3EAEA8DF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85149       0.85279       1.00000        0.88298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 xml:space="preserve">-0.13187       </w:t>
      </w:r>
      <w:r w:rsidR="002C6823">
        <w:rPr>
          <w:rFonts w:ascii="Consolas" w:hAnsi="Consolas" w:cs="Consolas"/>
          <w:sz w:val="20"/>
          <w:szCs w:val="20"/>
        </w:rPr>
        <w:t xml:space="preserve">      </w:t>
      </w:r>
      <w:r>
        <w:rPr>
          <w:rFonts w:ascii="Consolas" w:hAnsi="Consolas" w:cs="Consolas"/>
          <w:sz w:val="20"/>
          <w:szCs w:val="20"/>
        </w:rPr>
        <w:t>-0.80957</w:t>
      </w:r>
    </w:p>
    <w:p w14:paraId="0FD25A2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4        0.0004                       0.0001        0.6829         0.0014</w:t>
      </w:r>
    </w:p>
    <w:p w14:paraId="13D9F1A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73DF9" w14:textId="6E0F0F34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96519       0.92113       0.88298        1.00000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bookmarkStart w:id="0" w:name="_GoBack"/>
      <w:bookmarkEnd w:id="0"/>
      <w:r>
        <w:rPr>
          <w:rFonts w:ascii="Consolas" w:hAnsi="Consolas" w:cs="Consolas"/>
          <w:sz w:val="20"/>
          <w:szCs w:val="20"/>
        </w:rPr>
        <w:t>-0.20182       -0.91934</w:t>
      </w:r>
    </w:p>
    <w:p w14:paraId="35B151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01                       0.5293         &lt;.0001</w:t>
      </w:r>
    </w:p>
    <w:p w14:paraId="6E9BDED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C1C9B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0.13672      -0.32246      -0.13187       -0.20182       1.00000        0.05189</w:t>
      </w:r>
    </w:p>
    <w:p w14:paraId="6164F81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6718        0.3067        0.6829         0.5293                       0.8728</w:t>
      </w:r>
    </w:p>
    <w:p w14:paraId="798EF04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A5F1F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8857      -0.94388      -0.80957       -0.91934       0.05189        1.00000</w:t>
      </w:r>
    </w:p>
    <w:p w14:paraId="65B868EF" w14:textId="2841A1AC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14         &lt;.0001  </w:t>
      </w:r>
    </w:p>
    <w:p w14:paraId="4FCA0A9F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F98881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7933390" w14:textId="78E41BD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20C4D69" w14:textId="0D02946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370321E8" w14:textId="0E38A4DD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19751F" w14:textId="21AF0101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1C6359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939A0D" w14:textId="09A8B0C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7D48E8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</w:t>
      </w:r>
    </w:p>
    <w:p w14:paraId="0EABD6A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67E9E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842AA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5:18 Thursday, December 15, 2018   1</w:t>
      </w:r>
    </w:p>
    <w:p w14:paraId="5365920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9EE68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FEFC1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B0FE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23DADD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42EF4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9E2D0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5AC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6AC925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0BFF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F1540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B325117" w14:textId="5118FD2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B4923E" w14:textId="185B1C88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2563C" w14:textId="29932AEB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23B3D" w14:textId="3B0739AD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C6343" w14:textId="6AB8CAC4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7C1B4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47070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5D95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2D032C" w14:textId="34E8DA6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2</w:t>
      </w:r>
    </w:p>
    <w:p w14:paraId="6ADF7FD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7E7D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C61E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98E72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5DE7C77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DBD7F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FF971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F72FA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0AA1B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5209167      0.85069722     607.64    &lt;.0001</w:t>
      </w:r>
    </w:p>
    <w:p w14:paraId="57E9EC8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22C53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120000      0.00140000</w:t>
      </w:r>
    </w:p>
    <w:p w14:paraId="04F58D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AE6D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56329167</w:t>
      </w:r>
    </w:p>
    <w:p w14:paraId="6387CB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9FB32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A8C06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2CEAE6B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2FC5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631      0.638599      0.037417        5.859167</w:t>
      </w:r>
    </w:p>
    <w:p w14:paraId="69B8407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F114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6425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7B8E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8586A" w14:textId="640E692B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5209167      0.85069722     607.64    &lt;.0001</w:t>
      </w:r>
    </w:p>
    <w:p w14:paraId="17E57DBA" w14:textId="5A14F9A6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A2E2B" w14:textId="0E8A11C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D9816B" w14:textId="7046DC8E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828FF" w14:textId="2799B0C1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482AA9" w14:textId="6F9967AA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2ACF87" w14:textId="64686819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E833E" w14:textId="6EAD942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A5419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4C6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368D19" w14:textId="5907F25A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3</w:t>
      </w:r>
    </w:p>
    <w:p w14:paraId="2FCFB79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429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6846B8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1EBE0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036D59D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1CE055" w14:textId="72C0D6A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0FD6D215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4621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89D6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3029A0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5DC5F7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014</w:t>
      </w:r>
    </w:p>
    <w:p w14:paraId="0247BB9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4F360E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04</w:t>
      </w:r>
    </w:p>
    <w:p w14:paraId="57D92C6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8410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33A7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FB9196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115A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799F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9D7DD0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4793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.36667      3    1</w:t>
      </w:r>
    </w:p>
    <w:p w14:paraId="79E947E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77B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6.18333      3    2</w:t>
      </w:r>
    </w:p>
    <w:p w14:paraId="53B956F3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499A5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5.71000      3    3</w:t>
      </w:r>
    </w:p>
    <w:p w14:paraId="0AB200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5771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17667      3    4</w:t>
      </w:r>
    </w:p>
    <w:p w14:paraId="310F118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6A0F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208049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778E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EAEB0C" w14:textId="40116AB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lastRenderedPageBreak/>
        <w:t>Seedling height 2 V1</w:t>
      </w:r>
    </w:p>
    <w:p w14:paraId="7CF8515B" w14:textId="7AABC3B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1460A" w14:textId="3C68A46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7FB2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560372" w14:textId="158C671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4</w:t>
      </w:r>
    </w:p>
    <w:p w14:paraId="47CF222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D0D2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CF52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2A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3865E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A1E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D57FE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C1DE8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F81BB0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FDB6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C191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9B8CA5B" w14:textId="690CF62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E4F56F" w14:textId="58A882B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AB3C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D3B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2BAF1" w14:textId="7418735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The SAS System       05:18 Thursday, December 15, 2018   5</w:t>
      </w:r>
    </w:p>
    <w:p w14:paraId="2BAA703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FBE7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5A452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1AC66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6F3B09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E2C6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4D37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0C6183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9AC40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40.16669167     13.38889722    11727.5    &lt;.0001</w:t>
      </w:r>
    </w:p>
    <w:p w14:paraId="6E5F0B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C6D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5C42A61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A963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40.17582500</w:t>
      </w:r>
    </w:p>
    <w:p w14:paraId="5991E8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89B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2B3D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66D9B8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99936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73      0.424080      0.033789        7.967500</w:t>
      </w:r>
    </w:p>
    <w:p w14:paraId="23B8AE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1248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FA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9FA8A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1517E8" w14:textId="3C9C211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40.16669167     13.38889722    11727.5    &lt;.0001</w:t>
      </w:r>
    </w:p>
    <w:p w14:paraId="4CADFBCB" w14:textId="49A17A6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E2B217" w14:textId="60D6E13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AD20C" w14:textId="1EA8F2C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7561CD" w14:textId="7C35DC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6B7E" w14:textId="6A21880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C6A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2FD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16536" w14:textId="5763C3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2018   6</w:t>
      </w:r>
    </w:p>
    <w:p w14:paraId="42C48B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99B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48E9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6F1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5518944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FE4DF4" w14:textId="6C36D0A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901466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6E98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69FA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BA9761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F236B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0CE89A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27F221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4ABB2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A538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361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4949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8C68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FFBF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99315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E84A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0.18000      3    1</w:t>
      </w:r>
    </w:p>
    <w:p w14:paraId="69F34E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D38A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9.28000      3    2</w:t>
      </w:r>
    </w:p>
    <w:p w14:paraId="344324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A86C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73333      3    3</w:t>
      </w:r>
    </w:p>
    <w:p w14:paraId="564185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AED1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67667      3    4</w:t>
      </w:r>
    </w:p>
    <w:p w14:paraId="25654BB6" w14:textId="0DEFF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091327" w14:textId="77777777" w:rsidR="00CC025F" w:rsidRDefault="00CC025F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380B14" w14:textId="7DC5EBE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1</w:t>
      </w:r>
    </w:p>
    <w:p w14:paraId="06E6D2F3" w14:textId="603755D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77F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BEC8A" w14:textId="2B90D22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7</w:t>
      </w:r>
    </w:p>
    <w:p w14:paraId="498E18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57E3B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5C915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4952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DED901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BCF18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489E27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0D7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90CAAA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FC7F1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4AA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220DD0E" w14:textId="4304EF8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F656E93" w14:textId="614FCC2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7CA56" w14:textId="3BFA1AB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081CE" w14:textId="33E077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5A3FD" w14:textId="1B50D37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CE2D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CD4D1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30727" w14:textId="0F168B5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8</w:t>
      </w:r>
    </w:p>
    <w:p w14:paraId="11064B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B4DA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FF3D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EE54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3F55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C9EA6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E31BB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50317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CC0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6.3042250      45.4347417    14856.0    &lt;.0001</w:t>
      </w:r>
    </w:p>
    <w:p w14:paraId="4872A32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A2BE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Error                        8       0.0244667       0.0030583</w:t>
      </w:r>
    </w:p>
    <w:p w14:paraId="62A3AFE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A059E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6.3286917</w:t>
      </w:r>
    </w:p>
    <w:p w14:paraId="6EA4FD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105B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5D7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440C6A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2C9B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821      0.546419      0.055302        10.12083</w:t>
      </w:r>
    </w:p>
    <w:p w14:paraId="07E0A88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AD137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D165D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E3CFB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8CADD1" w14:textId="2EA86EE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6.3042250      45.4347417    14856.0    &lt;.0001</w:t>
      </w:r>
    </w:p>
    <w:p w14:paraId="0EB3F71B" w14:textId="291B701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825C8" w14:textId="79BE340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23EA52" w14:textId="28E10A8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5CD1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F4FC6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82B35C" w14:textId="1BECDE3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9</w:t>
      </w:r>
    </w:p>
    <w:p w14:paraId="0927AB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85CB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69D5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C08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035FAE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AC25D7" w14:textId="44E11F0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4F346E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71338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D3094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917C1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F78B3D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3058</w:t>
      </w:r>
    </w:p>
    <w:p w14:paraId="1497FEC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6169A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41</w:t>
      </w:r>
    </w:p>
    <w:p w14:paraId="4C3A710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F718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846E7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38F8ED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7E1B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AFC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0D3FD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B41FA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4.85000      3    1</w:t>
      </w:r>
    </w:p>
    <w:p w14:paraId="1C2F6A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1FB4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69000      3    2</w:t>
      </w:r>
    </w:p>
    <w:p w14:paraId="7557922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FB7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7.59333      3    3</w:t>
      </w:r>
    </w:p>
    <w:p w14:paraId="137598C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728F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35000      3    4</w:t>
      </w:r>
    </w:p>
    <w:p w14:paraId="45E527B2" w14:textId="0330A48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2529E8" w14:textId="38C5991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8E5F1F" w14:textId="63E3ED5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A1534F1" w14:textId="5A9CD19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D20CDF1" w14:textId="7E8972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CF15A9" w14:textId="027EF07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DBD1BB" w14:textId="3E09DE3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C6443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45D88" w14:textId="124B67D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1</w:t>
      </w:r>
    </w:p>
    <w:p w14:paraId="6707545B" w14:textId="4A4A43A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12FD52" w14:textId="598CF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D444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A0CD4D" w14:textId="2F4D987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3</w:t>
      </w:r>
      <w:proofErr w:type="gramEnd"/>
    </w:p>
    <w:p w14:paraId="4CF0F2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9B43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7B242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25F0C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E923C7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499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6E308A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F58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037436E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A80F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E1C5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C756156" w14:textId="7C89F27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326CADE" w14:textId="12417D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6C92C5" w14:textId="614784D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F9D33" w14:textId="44FE5B6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9EBB" w14:textId="654A6DD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65698F" w14:textId="148F8E9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5DB8E0" w14:textId="408A65E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744AC7" w14:textId="4065716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BD918F" w14:textId="1985D373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0D94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405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FB5541" w14:textId="3D0E2C4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4</w:t>
      </w:r>
      <w:proofErr w:type="gramEnd"/>
    </w:p>
    <w:p w14:paraId="3302857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C7F55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C1ABC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CEB92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DA1CA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69A6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3BEA2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37E71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263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1.6703583      47.2234528    2257.69    &lt;.0001</w:t>
      </w:r>
    </w:p>
    <w:p w14:paraId="096DF6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92E4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673333       0.0209167</w:t>
      </w:r>
    </w:p>
    <w:p w14:paraId="5056B6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B1F44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1.8376917</w:t>
      </w:r>
    </w:p>
    <w:p w14:paraId="2AF455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95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930E9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71A2FC0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ABCE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820      1.038917      0.144626        13.92083</w:t>
      </w:r>
    </w:p>
    <w:p w14:paraId="1E2DEBB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84C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CC5B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919BBD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745EC" w14:textId="2A0AD02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1.6703583      47.2234528    2257.69    &lt;.0001</w:t>
      </w:r>
    </w:p>
    <w:p w14:paraId="7BDF6950" w14:textId="44D80E6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D9ECC" w14:textId="32B1CAF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C4D4F9" w14:textId="3F2B53D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C0A7C" w14:textId="266B3DC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D78D1" w14:textId="1A80EA5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DB3F1" w14:textId="246D0FD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05D5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258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585C9" w14:textId="46C1E08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5</w:t>
      </w:r>
    </w:p>
    <w:p w14:paraId="56BA563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8A99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26369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083E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714CE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83E51C" w14:textId="3F5882B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F9421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69E4F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81CB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579D2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D8173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0917</w:t>
      </w:r>
    </w:p>
    <w:p w14:paraId="6A26831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281234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723</w:t>
      </w:r>
    </w:p>
    <w:p w14:paraId="0F339E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EE6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DC1DC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6FE0D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1282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96B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61FE60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C797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18.4367      3    1</w:t>
      </w:r>
    </w:p>
    <w:p w14:paraId="640023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4D3A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5.8867      3    2</w:t>
      </w:r>
    </w:p>
    <w:p w14:paraId="51CD3A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B4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1.6700      3    3</w:t>
      </w:r>
    </w:p>
    <w:p w14:paraId="4DD027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983D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9.6900      3    4</w:t>
      </w:r>
    </w:p>
    <w:p w14:paraId="0F3F1B4C" w14:textId="0306F87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75EBFB" w14:textId="6FEAC95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3BC2B7" w14:textId="18A9965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FA23E2" w14:textId="633F747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649BA8" w14:textId="72B4310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C8DD51" w14:textId="05DF19E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1BCEF" w14:textId="06EA0CF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0142E4" w14:textId="376FFD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94F7A4" w14:textId="4DED4B6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72C626" w14:textId="052872D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D096DD" w14:textId="7265C85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1 V2</w:t>
      </w:r>
    </w:p>
    <w:p w14:paraId="3738558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BC9EC61" w14:textId="0C7E3C6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ABB9B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FF70B9" w14:textId="5B16A4F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6</w:t>
      </w:r>
    </w:p>
    <w:p w14:paraId="7A94569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CB334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7B02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288FA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21ADCB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915D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2CC141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F1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2D2185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D6D8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04B7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A3B98CD" w14:textId="707505C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46ADD02" w14:textId="22AD878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5B5F6" w14:textId="05928FB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A0F264" w14:textId="537FD1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2C631" w14:textId="58FA3F0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5112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1CD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10B6F" w14:textId="72BEFDBA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7</w:t>
      </w:r>
    </w:p>
    <w:p w14:paraId="22F06B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4D877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5328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37B83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4EA390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727D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5EF4E7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8A15D3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8276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15015833      0.71671944     627.78    &lt;.0001</w:t>
      </w:r>
    </w:p>
    <w:p w14:paraId="351846E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59E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788B15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CCDA2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15929167</w:t>
      </w:r>
    </w:p>
    <w:p w14:paraId="6FD91D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C9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4B16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1AAD25B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8CDF6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770      0.492964      0.033789        6.854167</w:t>
      </w:r>
    </w:p>
    <w:p w14:paraId="5A63714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FD51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95C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A076F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000712" w14:textId="291FDFF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15015833      0.71671944     627.78    &lt;.0001</w:t>
      </w:r>
    </w:p>
    <w:p w14:paraId="46E068A4" w14:textId="2A1B27D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D4D2F3" w14:textId="75AD9EA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D29FE" w14:textId="2E30B25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68EDF" w14:textId="5113BDA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EA14D" w14:textId="325F02A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F6A2DC" w14:textId="6DD276A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1E2535" w14:textId="2586328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4C46F2" w14:textId="114A81B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0E1D" w14:textId="43AD570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F1C346" w14:textId="34DD32B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EE7743" w14:textId="6B61F95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75AB2" w14:textId="374F1B4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670F8" w14:textId="6DB8D5C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EEF1D" w14:textId="77581D0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5F5CA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BF96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3BE9A4" w14:textId="6656C030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8</w:t>
      </w:r>
    </w:p>
    <w:p w14:paraId="4B7F10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B327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7FAE84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AE4B3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5C88E2E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76D633" w14:textId="20B94BC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0C0421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942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0332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DB01FD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8C206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568000F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B2D55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AFF0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832E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6AE0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Means with the same letter are not significantly different.</w:t>
      </w:r>
    </w:p>
    <w:p w14:paraId="43AE122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FB98C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08A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D66391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A8D2A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36333      3    1</w:t>
      </w:r>
    </w:p>
    <w:p w14:paraId="78A69D2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7890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18000      3    2</w:t>
      </w:r>
    </w:p>
    <w:p w14:paraId="0F80C3A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DEF65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47333      3    3</w:t>
      </w:r>
    </w:p>
    <w:p w14:paraId="599E7B6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F0A63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40000      3    4</w:t>
      </w:r>
    </w:p>
    <w:p w14:paraId="61DF0185" w14:textId="434A329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82CA0F" w14:textId="048E4B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FB49AD" w14:textId="0046536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4FA834A" w14:textId="398B84C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72894F" w14:textId="1D0A779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5999D50" w14:textId="6134E34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FFCCC5" w14:textId="245F81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F12C3C" w14:textId="053AE6E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FB8A4A6" w14:textId="29915CC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A039E5" w14:textId="45D9E19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B0C1DD" w14:textId="620A0AD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4F7004" w14:textId="20891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69B972" w14:textId="60FC2C4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B3572" w14:textId="0B7E433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E53E92" w14:textId="469E13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55382C" w14:textId="1558B3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DC7C84" w14:textId="53A175A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2C1748" w14:textId="5A86102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2690B1" w14:textId="3689BF0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732D03" w14:textId="2692BD6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7824A7" w14:textId="2A23028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2478B8" w14:textId="3E37DA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C6280E" w14:textId="6FFB8CD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056A903" w14:textId="379EA5A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455E57" w14:textId="6C4120A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8F43FF" w14:textId="28305B7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3299AF" w14:textId="4A3EAF2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D2708A" w14:textId="6134444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2B87EC" w14:textId="7A0A2A7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0B3CB7" w14:textId="112528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8B4E0A" w14:textId="74EC7C8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BF0F22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</w:t>
      </w:r>
    </w:p>
    <w:p w14:paraId="598F7F41" w14:textId="7111C8C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4FCD1C" w14:textId="5A7C972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FDBF4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9F19B3" w14:textId="54E1C2B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9</w:t>
      </w:r>
      <w:proofErr w:type="gramEnd"/>
    </w:p>
    <w:p w14:paraId="05A9AFE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CD525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4DD646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2444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0E1FE6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8BDF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3CD31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E791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A77919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181BF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6176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EED364A" w14:textId="2BF41FE4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F784232" w14:textId="5390663C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AEDF1D" w14:textId="00B25B24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F345E" w14:textId="4068CE2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93823" w14:textId="4FAB5042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32E0FE" w14:textId="0CEE7B7E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045722" w14:textId="258F7C5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A19F93" w14:textId="77777777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AD9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86BAD" w14:textId="2BCC60F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0</w:t>
      </w:r>
    </w:p>
    <w:p w14:paraId="47877C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DEA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20A98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96C74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4268A2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448F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20FE0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626839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9360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58.82442500     19.60814167    9804.07    &lt;.0001</w:t>
      </w:r>
    </w:p>
    <w:p w14:paraId="56EAA34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87009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600000      0.00200000</w:t>
      </w:r>
    </w:p>
    <w:p w14:paraId="102F39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B9673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58.84042500</w:t>
      </w:r>
    </w:p>
    <w:p w14:paraId="29B9176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C27D7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55066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34E400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0083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28      0.448222      0.044721        9.977500</w:t>
      </w:r>
    </w:p>
    <w:p w14:paraId="70B658F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7F54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CD3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DC9AD5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B6946" w14:textId="359E533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58.82442500     19.60814167    9804.07    &lt;.0001</w:t>
      </w:r>
    </w:p>
    <w:p w14:paraId="15EB5FB7" w14:textId="01C3B73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577FC2" w14:textId="53CD0EB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BA8022" w14:textId="19D289A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FAC33" w14:textId="553E224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6D4E4" w14:textId="4011FE6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598B84" w14:textId="3F49EF1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132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282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ED69B1" w14:textId="489665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1</w:t>
      </w:r>
    </w:p>
    <w:p w14:paraId="6DFC82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27EC4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A0300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FDE1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21D775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B2D1CF" w14:textId="638725E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427DAB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FED3F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635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D076F8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14ECD3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 0.002</w:t>
      </w:r>
    </w:p>
    <w:p w14:paraId="37226BE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3E9333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842</w:t>
      </w:r>
    </w:p>
    <w:p w14:paraId="302B652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D4771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972B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6E39E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6B1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3481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50618AA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1CD0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2.25333      3    1</w:t>
      </w:r>
    </w:p>
    <w:p w14:paraId="4AF3C95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F8D6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72333      3    2</w:t>
      </w:r>
    </w:p>
    <w:p w14:paraId="0960AC3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BBA7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9.25000      3    3</w:t>
      </w:r>
    </w:p>
    <w:p w14:paraId="260B2F7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28C87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68333      3    4</w:t>
      </w:r>
    </w:p>
    <w:p w14:paraId="78BF3676" w14:textId="5A994C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22FDCE" w14:textId="476F925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4CF609" w14:textId="09876B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25526A" w14:textId="51D7714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1221A58" w14:textId="24598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EBC121" w14:textId="7B5CFBC8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F6E1BA" w14:textId="26C3E44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2</w:t>
      </w:r>
    </w:p>
    <w:p w14:paraId="39341DF8" w14:textId="010FC92D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16C5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5B460" w14:textId="25EE12B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2</w:t>
      </w:r>
    </w:p>
    <w:p w14:paraId="1FB582E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6B51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D27371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78A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39750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E1DA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FF4ACA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8FFE0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710FB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F90E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66A5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CA9B06A" w14:textId="229F98C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FB610BE" w14:textId="66AD372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2A46E9" w14:textId="56EF2DC3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B78DE" w14:textId="2318AD2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65B40" w14:textId="62D769A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FE4AB1" w14:textId="4EDE728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DD9850" w14:textId="3E29100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58A3A6" w14:textId="0B8AFF9C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7CB127" w14:textId="40A508D3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0509C" w14:textId="22312EDD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FA4FB" w14:textId="7777777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733E1" w14:textId="245E2D69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00D38F" w14:textId="56C0FA8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58D8C0" w14:textId="1F801C5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AE56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079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1D08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A05B1" w14:textId="2B96697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3</w:t>
      </w:r>
      <w:proofErr w:type="gramEnd"/>
    </w:p>
    <w:p w14:paraId="69891CA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E470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98C9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9C9F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153D5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DF89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8B92A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</w:t>
      </w:r>
      <w:r>
        <w:rPr>
          <w:rFonts w:ascii="Consolas" w:hAnsi="Consolas" w:cs="Consolas"/>
          <w:sz w:val="20"/>
          <w:szCs w:val="20"/>
        </w:rPr>
        <w:lastRenderedPageBreak/>
        <w:t>Value    Pr &gt; F</w:t>
      </w:r>
    </w:p>
    <w:p w14:paraId="22A3F4D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F5397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4.4644917      44.8214972    1238.16    &lt;.0001</w:t>
      </w:r>
    </w:p>
    <w:p w14:paraId="08A9939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90FF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2896000       0.0362000</w:t>
      </w:r>
    </w:p>
    <w:p w14:paraId="11B9AD2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5ABE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4.7540917</w:t>
      </w:r>
    </w:p>
    <w:p w14:paraId="7511AAB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CF25D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B909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621678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084E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7851      1.457861      0.190263        13.05083</w:t>
      </w:r>
    </w:p>
    <w:p w14:paraId="40CADF3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E2B16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D78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FB20D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CF8944" w14:textId="5FFCBD3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4.4644917      44.8214972    1238.16    &lt;.0001</w:t>
      </w:r>
    </w:p>
    <w:p w14:paraId="7DF4AB7E" w14:textId="2E63F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77D77" w14:textId="59550A8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0F39F" w14:textId="240EDEC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60F40" w14:textId="5703ED9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BF279A" w14:textId="5C5F260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4371CD" w14:textId="3B719E5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D4336B" w14:textId="37C5521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BC587" w14:textId="1B059F3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B9CC49" w14:textId="0FDED50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026F7" w14:textId="0503CA5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773CB4" w14:textId="6260CD4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B13CB9" w14:textId="487343B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F8F03D" w14:textId="51250F3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51CD4" w14:textId="45EFA9D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25E44" w14:textId="70F7180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62207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D1ADF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0C131B" w14:textId="491126E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4</w:t>
      </w:r>
      <w:proofErr w:type="gramEnd"/>
    </w:p>
    <w:p w14:paraId="5545D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F8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B86C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816A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4BDAD77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9E527" w14:textId="0A72109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3628BD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FF35E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C4DC0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B38E57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0C7A43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362</w:t>
      </w:r>
    </w:p>
    <w:p w14:paraId="35F3370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E9382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3582</w:t>
      </w:r>
    </w:p>
    <w:p w14:paraId="0C0727F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95018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6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43F2FC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1903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A3F73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E4F8AF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92EF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6.1200      3    1</w:t>
      </w:r>
    </w:p>
    <w:p w14:paraId="3C0D70B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AA8D71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5.7733      3    2</w:t>
      </w:r>
    </w:p>
    <w:p w14:paraId="6A51892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08065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2.5233      3    3</w:t>
      </w:r>
    </w:p>
    <w:p w14:paraId="2FE8420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8C04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7.7867      3    4</w:t>
      </w:r>
    </w:p>
    <w:p w14:paraId="55A56570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0D8AE9" w14:textId="1896F206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CFA0E0" w14:textId="77777777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2E3A22" w14:textId="1E78D21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51B5D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BBACE4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9AD31E" w14:textId="6140B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2</w:t>
      </w:r>
    </w:p>
    <w:p w14:paraId="5428FEF5" w14:textId="0A695C43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2EB4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D31FE2" w14:textId="2743733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5</w:t>
      </w:r>
      <w:proofErr w:type="gramEnd"/>
    </w:p>
    <w:p w14:paraId="237AF3D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8AD8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F5535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1A7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BA2387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D4D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B818B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462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BB599D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DA929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7408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EB3CE1D" w14:textId="61A79BE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6150372" w14:textId="1F32296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6AE0A1" w14:textId="393871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C11F8" w14:textId="5DFA20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A0E4D" w14:textId="65937D0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08CAC" w14:textId="6F918A7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7A9562" w14:textId="22C19E7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89769" w14:textId="0E059E1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8EB77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7229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F72F5B" w14:textId="30979D0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6</w:t>
      </w:r>
    </w:p>
    <w:p w14:paraId="6EE0A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78D5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30600D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C42A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676D4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78F3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DCDCD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63D50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1166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8.4019667      49.4673222    2091.64    &lt;.0001</w:t>
      </w:r>
    </w:p>
    <w:p w14:paraId="3EF586F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6D2B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892000       0.0236500</w:t>
      </w:r>
    </w:p>
    <w:p w14:paraId="740ED0C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6B7C5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8.5911667</w:t>
      </w:r>
    </w:p>
    <w:p w14:paraId="718D012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72D56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723B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1A4EFDC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6B197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727      0.957668      0.153786        16.05833</w:t>
      </w:r>
    </w:p>
    <w:p w14:paraId="1EBC66A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BA39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BFB5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B26731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A8A42" w14:textId="65C0CB7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Trt                          3     148.4019667      49.4673222    2091.64    &lt;.0001</w:t>
      </w:r>
    </w:p>
    <w:p w14:paraId="594635B7" w14:textId="758792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1132EE" w14:textId="47DBCB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271EC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36C95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6CD65" w14:textId="1AB6C5F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7</w:t>
      </w:r>
    </w:p>
    <w:p w14:paraId="69927DC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FE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51BCA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E3D8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4C4C855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A363B2" w14:textId="6FB5E0B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 xml:space="preserve">wise error rate, not the </w:t>
      </w:r>
      <w:r w:rsidR="00CC025F">
        <w:rPr>
          <w:rFonts w:ascii="Consolas" w:hAnsi="Consolas" w:cs="Consolas"/>
          <w:sz w:val="20"/>
          <w:szCs w:val="20"/>
        </w:rPr>
        <w:t xml:space="preserve">experiment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4D34736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3B8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07CE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A552BE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081D8F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0.02365</w:t>
      </w:r>
    </w:p>
    <w:p w14:paraId="206C6CD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7A9865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896</w:t>
      </w:r>
    </w:p>
    <w:p w14:paraId="4376C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9AE1B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D2C0A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E360BA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69F3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C10C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20CF01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63B07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9.6633      3    1</w:t>
      </w:r>
    </w:p>
    <w:p w14:paraId="4C76C19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ECB1D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8.3433      3    2</w:t>
      </w:r>
    </w:p>
    <w:p w14:paraId="4D6E6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50091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5.7500      3    3</w:t>
      </w:r>
    </w:p>
    <w:p w14:paraId="5C792A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32D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10.4767      3    4</w:t>
      </w:r>
    </w:p>
    <w:p w14:paraId="0705355C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DBC4C2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636EB5" w14:textId="3116AECC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3C9D87" w14:textId="0674209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012B41E" w14:textId="5894C16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CBA850" w14:textId="6904EB7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CAFFDC" w14:textId="12C698E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E3B040" w14:textId="24ED702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3F44708" w14:textId="0D55E6F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8A11CE" w14:textId="52D9ECA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58437F" w14:textId="0E22128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2E02D6" w14:textId="1C2FA94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7CF076" w14:textId="3321D48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E23999" w14:textId="08C8692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774E26" w14:textId="7AFDABC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B38599" w14:textId="3219211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1829FC" w14:textId="7F0F50D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9DD720" w14:textId="075299F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E8E961" w14:textId="304DE98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03EDB4" w14:textId="09C2E53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DF3144" w14:textId="5171B47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57DB2" w14:textId="4353D32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D96A6D" w14:textId="0CD47B7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92447A" w14:textId="5C59D38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14BD14" w14:textId="1FA69CB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D689B8" w14:textId="226E3A00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B3E9E3" w14:textId="0620AC2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78B287" w14:textId="6765A98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257AA2" w14:textId="32DE637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9B3C3A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899D58" w14:textId="6E18117A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60</w:t>
      </w:r>
    </w:p>
    <w:p w14:paraId="12EBDE58" w14:textId="7DBD9534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11F7C8" w14:textId="655B924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80A9C" w14:textId="208BC1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9ADF3" w14:textId="38E3143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C8F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61D589" w14:textId="0C4962E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4EB005AE" w14:textId="6BEF10B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1</w:t>
      </w:r>
    </w:p>
    <w:p w14:paraId="51D6B4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D2FB1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F7023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BAF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0302B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9BC1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82539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CDB2C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505D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2D3A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1E2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7C69F05" w14:textId="3F7BA10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4DCB999" w14:textId="22C8DD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FA294" w14:textId="346CD10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C8590" w14:textId="08BCB4B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E7ED1" w14:textId="0C03EEB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8E32E" w14:textId="3A601E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753C1E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F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67ABB1" w14:textId="58C6035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2389E60D" w14:textId="6077C905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2</w:t>
      </w:r>
    </w:p>
    <w:p w14:paraId="7C4B38F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651E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11A91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FE5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485FFCA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6D606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01803F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45C1B0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6AE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36798      0.00145599      69.07    &lt;.0001</w:t>
      </w:r>
    </w:p>
    <w:p w14:paraId="15D394E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495D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016865      0.00002108</w:t>
      </w:r>
    </w:p>
    <w:p w14:paraId="57F477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A0E2C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453663</w:t>
      </w:r>
    </w:p>
    <w:p w14:paraId="2F288A1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75F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E5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3102B7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53DFE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2824      5.557260      0.004591       0.082621</w:t>
      </w:r>
    </w:p>
    <w:p w14:paraId="3CC1026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6C5D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60DCC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3030BB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67A9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Trt                          3      0.00436798      0.00145599      69.07    &lt;.0001</w:t>
      </w:r>
    </w:p>
    <w:p w14:paraId="32FB169B" w14:textId="1D5DF899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6C007" w14:textId="38D19A18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11647B" w14:textId="2248B3C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4AA42" w14:textId="4BA49A3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C1914" w14:textId="3F1ACE7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04A0F" w14:textId="28D5E13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2DC490" w14:textId="66DAA10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6065C7" w14:textId="492D74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CD2B78" w14:textId="2D0982B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99F71" w14:textId="7D96ABE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CE448" w14:textId="58DE564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0BD81" w14:textId="0592E44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9BA80" w14:textId="475475C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370C65" w14:textId="70E3328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CA5" w14:textId="20B5C12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03F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CF535" w14:textId="21261E2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659F00EA" w14:textId="394C567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3</w:t>
      </w:r>
    </w:p>
    <w:p w14:paraId="1FF2EB3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36B7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F3837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DEA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32E78D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340A6E" w14:textId="1A328E34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7F81083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24C8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3ECB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E198AA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4E9602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21</w:t>
      </w:r>
    </w:p>
    <w:p w14:paraId="181B253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4708A4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086</w:t>
      </w:r>
    </w:p>
    <w:p w14:paraId="4C7575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2D44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9970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97A28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9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7F177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3B428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F51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2283      3    1</w:t>
      </w:r>
    </w:p>
    <w:p w14:paraId="7C7350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ED96E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1000      3    2</w:t>
      </w:r>
    </w:p>
    <w:p w14:paraId="26660B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D6C6E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0.065600      3    3</w:t>
      </w:r>
    </w:p>
    <w:p w14:paraId="5199E7E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62948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0.061600      3    4</w:t>
      </w:r>
    </w:p>
    <w:p w14:paraId="29222F70" w14:textId="1F829FCD" w:rsidR="000F320A" w:rsidRDefault="000F320A"/>
    <w:p w14:paraId="71393337" w14:textId="3A6ECA94" w:rsidR="000F320A" w:rsidRDefault="000F320A"/>
    <w:p w14:paraId="475E6482" w14:textId="0B42B9C7" w:rsidR="000F320A" w:rsidRDefault="000F320A"/>
    <w:p w14:paraId="19DDC603" w14:textId="6C0215D6" w:rsidR="000F320A" w:rsidRDefault="000F320A"/>
    <w:p w14:paraId="270CAE27" w14:textId="3EB9818B" w:rsidR="000F320A" w:rsidRDefault="000F320A"/>
    <w:p w14:paraId="6DAB9A18" w14:textId="6B437A6F" w:rsidR="00021B89" w:rsidRDefault="00021B89"/>
    <w:p w14:paraId="16BCEDF0" w14:textId="6900BC2B" w:rsidR="00021B89" w:rsidRDefault="00021B89"/>
    <w:p w14:paraId="5C3FAF5C" w14:textId="1237524A" w:rsidR="00021B89" w:rsidRDefault="00021B89"/>
    <w:p w14:paraId="6F5C89A4" w14:textId="4C195196" w:rsidR="00021B89" w:rsidRDefault="00021B89"/>
    <w:p w14:paraId="025BCED3" w14:textId="171A1446" w:rsidR="00021B89" w:rsidRDefault="00021B89"/>
    <w:p w14:paraId="5E888DEF" w14:textId="37B9E5C3" w:rsidR="00021B89" w:rsidRDefault="00021B89"/>
    <w:p w14:paraId="71B03ECE" w14:textId="3CDC93EB" w:rsidR="00021B89" w:rsidRDefault="00021B89"/>
    <w:p w14:paraId="75236DCB" w14:textId="6B37F343" w:rsidR="00E61439" w:rsidRDefault="00E61439"/>
    <w:p w14:paraId="5C7C4E8B" w14:textId="27DE186B" w:rsidR="00E61439" w:rsidRDefault="00E61439"/>
    <w:p w14:paraId="0E5B8642" w14:textId="77777777" w:rsidR="00E61439" w:rsidRDefault="00E61439"/>
    <w:p w14:paraId="202243AD" w14:textId="5D8B00B0" w:rsidR="00021B89" w:rsidRDefault="00021B89"/>
    <w:p w14:paraId="00B3C797" w14:textId="730EC89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74</w:t>
      </w:r>
    </w:p>
    <w:p w14:paraId="403DDE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7B83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248B2F" w14:textId="3498AB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3D699863" w14:textId="270F1E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3</w:t>
      </w:r>
    </w:p>
    <w:p w14:paraId="1707DF4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0CEA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E837C1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3BFB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92C87D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30B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EB879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23C2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D908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15C61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C45A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1E807F4" w14:textId="5522B99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037E5E6" w14:textId="6B7B79E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015CF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860D0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F7D13D" w14:textId="17E567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AADD8C0" w14:textId="36FC3130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4</w:t>
      </w:r>
    </w:p>
    <w:p w14:paraId="6A60FB1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E7EA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69E5E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E9C7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19B6A1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68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51ECB4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96A07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9BE7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68366      0.00156122      10.76    0.0035</w:t>
      </w:r>
    </w:p>
    <w:p w14:paraId="5F01FCC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A2E6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116086      0.00014511</w:t>
      </w:r>
    </w:p>
    <w:p w14:paraId="3AE44C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5BF94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584452</w:t>
      </w:r>
    </w:p>
    <w:p w14:paraId="5A76F5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B9E0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D9223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0F037FD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4D04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1377      10.38011      0.012046       0.116049</w:t>
      </w:r>
    </w:p>
    <w:p w14:paraId="69C392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B095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0307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3384E9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C355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Trt                          3      0.00468366      0.00156122      10.76    0.0035</w:t>
      </w:r>
    </w:p>
    <w:p w14:paraId="150680A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26C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9497B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C230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280F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3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CDA21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D00E2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B67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78AD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A797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338E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DE2FD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DAD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5D67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4EBE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BD98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6238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8DF7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5983A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BCD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8289B" w14:textId="5692AFDE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0B2CCD3" w14:textId="7E58C19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5</w:t>
      </w:r>
    </w:p>
    <w:p w14:paraId="066879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D85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D5AB0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1019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42ABF5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02F605" w14:textId="548DEA0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3EA511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9D6D1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BC0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167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1C6955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145</w:t>
      </w:r>
    </w:p>
    <w:p w14:paraId="0FF7A62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AAD16D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227</w:t>
      </w:r>
    </w:p>
    <w:p w14:paraId="4D51B0D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ACC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8BD4A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18690A0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21A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9CC7C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68A8B2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2FAD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41167      3    1</w:t>
      </w:r>
    </w:p>
    <w:p w14:paraId="60BDDE2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F01368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19600      3    2</w:t>
      </w:r>
    </w:p>
    <w:p w14:paraId="1C96564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E799F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0.117633      3    3</w:t>
      </w:r>
    </w:p>
    <w:p w14:paraId="2AF0FD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7943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085797      3    4</w:t>
      </w:r>
    </w:p>
    <w:p w14:paraId="193305A8" w14:textId="77777777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91192" w14:textId="6C91154A" w:rsidR="00021B89" w:rsidRDefault="00021B89"/>
    <w:p w14:paraId="14EABBD6" w14:textId="0C34AF47" w:rsidR="00755EDF" w:rsidRDefault="00755EDF"/>
    <w:p w14:paraId="5C34E28D" w14:textId="73E4180E" w:rsidR="00755EDF" w:rsidRDefault="00755EDF"/>
    <w:p w14:paraId="107BD351" w14:textId="79667236" w:rsidR="00755EDF" w:rsidRDefault="00755EDF"/>
    <w:p w14:paraId="6A386CC3" w14:textId="11B16B74" w:rsidR="00755EDF" w:rsidRDefault="00755EDF"/>
    <w:p w14:paraId="5E740938" w14:textId="24929F82" w:rsidR="00755EDF" w:rsidRDefault="00755EDF"/>
    <w:p w14:paraId="27FE02DD" w14:textId="56C09A72" w:rsidR="00755EDF" w:rsidRDefault="00755EDF"/>
    <w:p w14:paraId="35F1F02A" w14:textId="1D97528D" w:rsidR="00755EDF" w:rsidRDefault="00755EDF"/>
    <w:p w14:paraId="5146B626" w14:textId="20C6C239" w:rsidR="00755EDF" w:rsidRDefault="00755EDF"/>
    <w:p w14:paraId="0415C633" w14:textId="52613C90" w:rsidR="00755EDF" w:rsidRDefault="00755EDF"/>
    <w:p w14:paraId="775D3654" w14:textId="68A70F6E" w:rsidR="00755EDF" w:rsidRDefault="00755EDF"/>
    <w:p w14:paraId="6C07CCD8" w14:textId="024A6B2A" w:rsidR="00755EDF" w:rsidRDefault="00755EDF"/>
    <w:p w14:paraId="7BFDE4EC" w14:textId="56443A8E" w:rsidR="00755EDF" w:rsidRDefault="00755EDF"/>
    <w:p w14:paraId="12873E11" w14:textId="6964DBE7" w:rsidR="00755EDF" w:rsidRDefault="00755EDF"/>
    <w:p w14:paraId="5D5522EE" w14:textId="2629E186" w:rsidR="00755EDF" w:rsidRDefault="00755EDF"/>
    <w:p w14:paraId="2FBD9C16" w14:textId="1819B9A2" w:rsidR="00755EDF" w:rsidRDefault="00755EDF"/>
    <w:p w14:paraId="2DF333D3" w14:textId="77777777" w:rsidR="00755EDF" w:rsidRDefault="00755EDF"/>
    <w:p w14:paraId="1007E826" w14:textId="2EBFB276" w:rsidR="00755EDF" w:rsidRDefault="00755EDF"/>
    <w:p w14:paraId="0B2E35A2" w14:textId="77777777" w:rsidR="00230428" w:rsidRDefault="00230428"/>
    <w:p w14:paraId="3271FB9C" w14:textId="25F63872" w:rsidR="00755EDF" w:rsidRPr="00755EDF" w:rsidRDefault="00755EDF">
      <w:pPr>
        <w:rPr>
          <w:b/>
        </w:rPr>
      </w:pPr>
      <w:r w:rsidRPr="00070F41">
        <w:rPr>
          <w:b/>
          <w:highlight w:val="yellow"/>
        </w:rPr>
        <w:t>Ch</w:t>
      </w:r>
      <w:r w:rsidR="00E61439" w:rsidRPr="00070F41">
        <w:rPr>
          <w:b/>
          <w:highlight w:val="yellow"/>
        </w:rPr>
        <w:t>l</w:t>
      </w:r>
      <w:r w:rsidRPr="00070F41">
        <w:rPr>
          <w:b/>
          <w:highlight w:val="yellow"/>
        </w:rPr>
        <w:t>orophyll content Bg 360</w:t>
      </w:r>
    </w:p>
    <w:p w14:paraId="7BDDF1A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E28B44" w14:textId="7550243B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0C8CFF79" w14:textId="6617F36D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88</w:t>
      </w:r>
    </w:p>
    <w:p w14:paraId="18316A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BE24D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B97A40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C26D6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CEAC37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9C9CE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09FBD5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30E80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E428B4B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E696E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83A3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E1F2EF2" w14:textId="1D49CEAE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38AB72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8CC4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0F1B8" w14:textId="4B79DE16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89</w:t>
      </w:r>
      <w:proofErr w:type="gramEnd"/>
    </w:p>
    <w:p w14:paraId="0365EF7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A191D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64892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EE388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Chrphl</w:t>
      </w:r>
    </w:p>
    <w:p w14:paraId="5DFB054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57EA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7D7D58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E27A39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BB8E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1333333      0.83777778       0.25    0.8611</w:t>
      </w:r>
    </w:p>
    <w:p w14:paraId="49B0BEEC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9314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27.11333333      3.38916667</w:t>
      </w:r>
    </w:p>
    <w:p w14:paraId="3C04974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2C963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9.62666667</w:t>
      </w:r>
    </w:p>
    <w:p w14:paraId="248BE63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BC03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90D7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Chrphl Mean</w:t>
      </w:r>
    </w:p>
    <w:p w14:paraId="40E5624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F7D01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084833      5.869189      1.840969       31.36667</w:t>
      </w:r>
    </w:p>
    <w:p w14:paraId="4FF64F0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42AF7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3102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19E5A9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53655" w14:textId="6BA08FF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1333333      0.83777778       0.25    0.8611</w:t>
      </w:r>
    </w:p>
    <w:p w14:paraId="09BF8678" w14:textId="139662C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57C363" w14:textId="40EF59B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50EC5D" w14:textId="7088786F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81338F" w14:textId="06CC366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F1FB9" w14:textId="6D80D9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1356DD" w14:textId="17F80413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C111B1" w14:textId="29D074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07B13" w14:textId="567E60C4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32960" w14:textId="1667307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B81AE" w14:textId="276A9D05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16941F" w14:textId="3D3D31CB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C0BFD" w14:textId="3654E18C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5D7C6B" w14:textId="2A7AF66E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CA09E" w14:textId="78BAB240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552DD3" w14:textId="37CBB2C6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61579" w14:textId="44C277A2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44FED" w14:textId="502B1B47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DBD07F" w14:textId="17DA987E" w:rsidR="00230428" w:rsidRDefault="00230428"/>
    <w:p w14:paraId="2B6717D6" w14:textId="485CDD8C" w:rsidR="00230428" w:rsidRDefault="00230428" w:rsidP="00230428">
      <w:pPr>
        <w:rPr>
          <w:b/>
        </w:rPr>
      </w:pPr>
      <w:r w:rsidRPr="00070F41">
        <w:rPr>
          <w:b/>
          <w:highlight w:val="yellow"/>
        </w:rPr>
        <w:t>Chlorophyll content Bg 374</w:t>
      </w:r>
    </w:p>
    <w:p w14:paraId="470F977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329CF4" w14:textId="2D20CE0A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r w:rsidR="00CC025F">
        <w:rPr>
          <w:rFonts w:ascii="Consolas" w:hAnsi="Consolas" w:cs="Consolas"/>
          <w:sz w:val="20"/>
          <w:szCs w:val="20"/>
        </w:rPr>
        <w:t>2018 91</w:t>
      </w:r>
    </w:p>
    <w:p w14:paraId="7CBC059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307B7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FCF1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B264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B745F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49B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C01EE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6D41B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A7E776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B84CB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2EFB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3929837" w14:textId="432D4B6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BB17173" w14:textId="215A1ED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5F1F8A" w14:textId="7149B265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DAE8D" w14:textId="462E136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AB7B2" w14:textId="605615B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CA0B1" w14:textId="6AFD868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1E0BC3" w14:textId="6AB5E5E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425D68" w14:textId="10065459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DE8D9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E66F4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4846A4" w14:textId="4391D796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2</w:t>
      </w:r>
      <w:proofErr w:type="gramEnd"/>
    </w:p>
    <w:p w14:paraId="37CAFCD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526FD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9A4E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3D7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Dependent Variable: Chrphl</w:t>
      </w:r>
    </w:p>
    <w:p w14:paraId="0250C01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E6078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9BC73D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DB57BF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62742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7.01583333      5.67194444       2.47    0.1364</w:t>
      </w:r>
    </w:p>
    <w:p w14:paraId="1A0F9EF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52418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8.37333333      2.29666667</w:t>
      </w:r>
    </w:p>
    <w:p w14:paraId="42A96D3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F397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5.38916667</w:t>
      </w:r>
    </w:p>
    <w:p w14:paraId="40DC27F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F6800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998C92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Chrphl Mean</w:t>
      </w:r>
    </w:p>
    <w:p w14:paraId="34B2673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2ED9A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480820      4.774405      1.515476       31.74167</w:t>
      </w:r>
    </w:p>
    <w:p w14:paraId="0F610E1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5B50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DEF4B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1D5EA6D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323222" w14:textId="4D0878E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7.01583333      5.67194444       2.47    0.1364</w:t>
      </w:r>
    </w:p>
    <w:p w14:paraId="5913D0FF" w14:textId="6845A99D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8EA37" w14:textId="468E1553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4E6B8" w14:textId="29A40B5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53008A" w14:textId="2C486701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46608" w14:textId="6DEB247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39252" w14:textId="6571359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0FD87" w14:textId="63AAF59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B8721" w14:textId="599BD37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0BFA82" w14:textId="4896203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5FF49E" w14:textId="7638222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3C47B" w14:textId="74157C1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B32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1B8C88" w14:textId="77777777" w:rsidR="00E61439" w:rsidRPr="00755EDF" w:rsidRDefault="00E61439" w:rsidP="00230428">
      <w:pPr>
        <w:rPr>
          <w:b/>
        </w:rPr>
      </w:pPr>
    </w:p>
    <w:p w14:paraId="3818D318" w14:textId="31FA6B0D" w:rsidR="00230428" w:rsidRDefault="00D87589">
      <w:pPr>
        <w:rPr>
          <w:b/>
        </w:rPr>
      </w:pPr>
      <w:r w:rsidRPr="00070F41">
        <w:rPr>
          <w:b/>
          <w:highlight w:val="yellow"/>
        </w:rPr>
        <w:t>Root length V1</w:t>
      </w:r>
    </w:p>
    <w:p w14:paraId="6EE9906F" w14:textId="1156F3CE" w:rsidR="00D87589" w:rsidRDefault="00D87589">
      <w:pPr>
        <w:rPr>
          <w:b/>
        </w:rPr>
      </w:pPr>
    </w:p>
    <w:p w14:paraId="0C8CAC0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FC3B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2ED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821165" w14:textId="63B90FA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 1</w:t>
      </w:r>
    </w:p>
    <w:p w14:paraId="42E22A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7717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8BBDF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84CC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3B7898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4C90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541E7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6CC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E714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080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CE0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080DC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A97AD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D9A0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 2</w:t>
      </w:r>
    </w:p>
    <w:p w14:paraId="4B6A15F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8A8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D369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50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C77423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34E9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6EA62E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08E09C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4FC1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26294.51752      8764.83917       5.98    0.0193</w:t>
      </w:r>
    </w:p>
    <w:p w14:paraId="24D6B9B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A096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1717.38520      1464.67315</w:t>
      </w:r>
    </w:p>
    <w:p w14:paraId="17B0E2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DFCD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011.90271</w:t>
      </w:r>
    </w:p>
    <w:p w14:paraId="5FD7B1D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CEAB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A836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744FAA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FF6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1744      16.77760      38.27105           228.1080</w:t>
      </w:r>
    </w:p>
    <w:p w14:paraId="42B0DB6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CDF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E3B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0E9900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46F31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6294.51752      8764.83917       5.98    0.0193</w:t>
      </w:r>
    </w:p>
    <w:p w14:paraId="0BE8D36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03338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DBC1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9E279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621AD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AB45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A92B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2C350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FA20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7918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808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C979D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32F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D57A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28A37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CF11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ECA4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0275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8532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B60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10994" w14:textId="39F8040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0:26 Wednesday, December 8, 2018   3</w:t>
      </w:r>
    </w:p>
    <w:p w14:paraId="334943C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9773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22052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08DA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57BAF0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0DD9E" w14:textId="35C24052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132C1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2400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41D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7F9E5BA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92E1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1464.673</w:t>
      </w:r>
    </w:p>
    <w:p w14:paraId="77B27B7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5378EE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72.058</w:t>
      </w:r>
    </w:p>
    <w:p w14:paraId="0F72D5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874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38D0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</w:t>
      </w:r>
      <w:r>
        <w:rPr>
          <w:rFonts w:ascii="Consolas" w:hAnsi="Consolas" w:cs="Consolas"/>
          <w:sz w:val="20"/>
          <w:szCs w:val="20"/>
        </w:rPr>
        <w:lastRenderedPageBreak/>
        <w:t>different.</w:t>
      </w:r>
    </w:p>
    <w:p w14:paraId="19922E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0282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37F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F839CE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70ED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4.63      3    1</w:t>
      </w:r>
    </w:p>
    <w:p w14:paraId="70719F3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1F672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2.84      3    2</w:t>
      </w:r>
    </w:p>
    <w:p w14:paraId="769B15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695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97.23      3    3</w:t>
      </w:r>
    </w:p>
    <w:p w14:paraId="2FD070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A7E1B3E" w14:textId="22EAF64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67.72      3    4</w:t>
      </w:r>
    </w:p>
    <w:p w14:paraId="2AF6D677" w14:textId="5A8E507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0B10E9E" w14:textId="438A77C6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221BF7F" w14:textId="53BC3970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6F45068" w14:textId="15BD940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4E3A555" w14:textId="4C4A85D8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1FD92BF" w14:textId="57F39D1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DCD20" w14:textId="53131BB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F1A31B1" w14:textId="4AF1055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B67346D" w14:textId="6152EE3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588E1A2" w14:textId="2F44EC2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2246804" w14:textId="49B71EB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1234F32" w14:textId="12A1F86D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AC4171B" w14:textId="7FB758C5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58856" w14:textId="15DC0E0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6121022" w14:textId="6E01C509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54F0DE8F" w14:textId="3796EA3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3A33643" w14:textId="176587B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D14A6D0" w14:textId="0C5054E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0D5E582" w14:textId="28D2598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8C298AC" w14:textId="4C67B5A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1B145A3" w14:textId="48C95E9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03DF781" w14:textId="144D025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9602583" w14:textId="288C053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EB17ED4" w14:textId="1A5B4F0E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BF47CDD" w14:textId="2D670DA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58320DF" w14:textId="7ABF3F5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5ED81F7" w14:textId="539F8B5D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AB25630" w14:textId="77777777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DA519FA" w14:textId="7777777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FBCCADD" w14:textId="73263E14" w:rsidR="00D87589" w:rsidRDefault="00D87589" w:rsidP="00D87589">
      <w:pPr>
        <w:rPr>
          <w:b/>
        </w:rPr>
      </w:pPr>
      <w:r w:rsidRPr="00070F41">
        <w:rPr>
          <w:b/>
          <w:highlight w:val="yellow"/>
        </w:rPr>
        <w:t>Root length V2</w:t>
      </w:r>
    </w:p>
    <w:p w14:paraId="3B9F40F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8D25B1" w14:textId="6B95460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6</w:t>
      </w:r>
    </w:p>
    <w:p w14:paraId="2CEBD3D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2A9F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263A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93B8A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320B2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65B5C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0FC54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3A540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B767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16EC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0472E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1B81BB8" w14:textId="6CC6E93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5ECB5F9" w14:textId="050DDBB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2AF2D" w14:textId="04F75E4B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E909FC" w14:textId="2730DED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E2A7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0C56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70CB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20C5A" w14:textId="4361F60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7</w:t>
      </w:r>
    </w:p>
    <w:p w14:paraId="241091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2FC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7DB3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5877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03AB3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1560D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A3003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F153D5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DE79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8795.56212      2931.85404       6.11    0.0182</w:t>
      </w:r>
    </w:p>
    <w:p w14:paraId="6DDA015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724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3837.02239       479.62780</w:t>
      </w:r>
    </w:p>
    <w:p w14:paraId="3E279B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7C3E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2632.58451</w:t>
      </w:r>
    </w:p>
    <w:p w14:paraId="096ACA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27F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2394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96D447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E989F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6260      6.552229      21.90041           334.2436</w:t>
      </w:r>
    </w:p>
    <w:p w14:paraId="1D5F7E3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8B1A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459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118BA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C194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8795.562116     2931.854039       6.11    0.0182</w:t>
      </w:r>
    </w:p>
    <w:p w14:paraId="096A94E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ED6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EA21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045B4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95A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39ED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821A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B383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826D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DA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9814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D055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48D9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998D7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D3CD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8013E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83B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67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8086E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C475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BCB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C87D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94E022" w14:textId="6B6E8D24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8</w:t>
      </w:r>
    </w:p>
    <w:p w14:paraId="626750B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8F760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B0FC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D4DA8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7ACF4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AFCE3C" w14:textId="09DBB01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C87DC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347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58CE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0EC9F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0AB8ED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479.6278</w:t>
      </w:r>
    </w:p>
    <w:p w14:paraId="70932A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8C479B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1.235</w:t>
      </w:r>
    </w:p>
    <w:p w14:paraId="047E95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3B6E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14AE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7BA8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F5A2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C3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38B2D3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2A0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68.49      3    1</w:t>
      </w:r>
    </w:p>
    <w:p w14:paraId="65E607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4BDA8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9.01      3    3</w:t>
      </w:r>
    </w:p>
    <w:p w14:paraId="3AE9F0B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BC538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6.83      3    2</w:t>
      </w:r>
    </w:p>
    <w:p w14:paraId="18056B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7A68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292.65      3    4</w:t>
      </w:r>
    </w:p>
    <w:p w14:paraId="1D2888FE" w14:textId="57025467" w:rsidR="00D87589" w:rsidRDefault="00D87589" w:rsidP="00D87589">
      <w:pPr>
        <w:rPr>
          <w:b/>
        </w:rPr>
      </w:pPr>
    </w:p>
    <w:p w14:paraId="0F6CCEE9" w14:textId="5C4A6BCD" w:rsidR="004B1F75" w:rsidRDefault="004B1F75" w:rsidP="00D87589">
      <w:pPr>
        <w:rPr>
          <w:b/>
        </w:rPr>
      </w:pPr>
    </w:p>
    <w:p w14:paraId="2E16894A" w14:textId="319DB25A" w:rsidR="004B1F75" w:rsidRDefault="004B1F75" w:rsidP="00D87589">
      <w:pPr>
        <w:rPr>
          <w:b/>
        </w:rPr>
      </w:pPr>
    </w:p>
    <w:p w14:paraId="09CFF1B4" w14:textId="01E264C4" w:rsidR="004B1F75" w:rsidRDefault="004B1F75" w:rsidP="00D87589">
      <w:pPr>
        <w:rPr>
          <w:b/>
        </w:rPr>
      </w:pPr>
    </w:p>
    <w:p w14:paraId="6540579E" w14:textId="706E2CE1" w:rsidR="00E61439" w:rsidRDefault="00E61439" w:rsidP="00D87589">
      <w:pPr>
        <w:rPr>
          <w:b/>
        </w:rPr>
      </w:pPr>
    </w:p>
    <w:p w14:paraId="4DBC9478" w14:textId="5698AC9D" w:rsidR="00E61439" w:rsidRDefault="00E61439" w:rsidP="00D87589">
      <w:pPr>
        <w:rPr>
          <w:b/>
        </w:rPr>
      </w:pPr>
    </w:p>
    <w:p w14:paraId="3A22E7E4" w14:textId="6826DC09" w:rsidR="00E61439" w:rsidRDefault="00E61439" w:rsidP="00D87589">
      <w:pPr>
        <w:rPr>
          <w:b/>
        </w:rPr>
      </w:pPr>
    </w:p>
    <w:p w14:paraId="35D426AD" w14:textId="26DC99C9" w:rsidR="00E61439" w:rsidRDefault="00E61439" w:rsidP="00D87589">
      <w:pPr>
        <w:rPr>
          <w:b/>
        </w:rPr>
      </w:pPr>
    </w:p>
    <w:p w14:paraId="78046CD0" w14:textId="5CCF5BA0" w:rsidR="00E61439" w:rsidRDefault="00E61439" w:rsidP="00D87589">
      <w:pPr>
        <w:rPr>
          <w:b/>
        </w:rPr>
      </w:pPr>
    </w:p>
    <w:p w14:paraId="19FAF0E7" w14:textId="4AF89759" w:rsidR="00E61439" w:rsidRDefault="00E61439" w:rsidP="00D87589">
      <w:pPr>
        <w:rPr>
          <w:b/>
        </w:rPr>
      </w:pPr>
    </w:p>
    <w:p w14:paraId="3DD30B79" w14:textId="646BE823" w:rsidR="00E61439" w:rsidRDefault="00E61439" w:rsidP="00D87589">
      <w:pPr>
        <w:rPr>
          <w:b/>
        </w:rPr>
      </w:pPr>
    </w:p>
    <w:p w14:paraId="1AB575FC" w14:textId="3E7C1445" w:rsidR="00E61439" w:rsidRDefault="00E61439" w:rsidP="00D87589">
      <w:pPr>
        <w:rPr>
          <w:b/>
        </w:rPr>
      </w:pPr>
    </w:p>
    <w:p w14:paraId="39227F19" w14:textId="7B72A85D" w:rsidR="00E61439" w:rsidRDefault="00E61439" w:rsidP="00D87589">
      <w:pPr>
        <w:rPr>
          <w:b/>
        </w:rPr>
      </w:pPr>
    </w:p>
    <w:p w14:paraId="78B1E028" w14:textId="5AF15FC8" w:rsidR="00E61439" w:rsidRDefault="00E61439" w:rsidP="00D87589">
      <w:pPr>
        <w:rPr>
          <w:b/>
        </w:rPr>
      </w:pPr>
    </w:p>
    <w:p w14:paraId="78F4623B" w14:textId="526964D3" w:rsidR="00E61439" w:rsidRDefault="00E61439" w:rsidP="00D87589">
      <w:pPr>
        <w:rPr>
          <w:b/>
        </w:rPr>
      </w:pPr>
    </w:p>
    <w:p w14:paraId="304DC201" w14:textId="77777777" w:rsidR="00E61439" w:rsidRDefault="00E61439" w:rsidP="00D87589">
      <w:pPr>
        <w:rPr>
          <w:b/>
        </w:rPr>
      </w:pPr>
    </w:p>
    <w:p w14:paraId="4FD3D484" w14:textId="3BB83C83" w:rsidR="00D87589" w:rsidRPr="00E61439" w:rsidRDefault="00D87589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="004B1F75" w:rsidRPr="000E0EC5">
        <w:rPr>
          <w:b/>
          <w:highlight w:val="yellow"/>
          <w:vertAlign w:val="superscript"/>
        </w:rPr>
        <w:t>2</w:t>
      </w:r>
      <w:r w:rsidR="00E61439" w:rsidRPr="000E0EC5">
        <w:rPr>
          <w:b/>
          <w:highlight w:val="yellow"/>
          <w:vertAlign w:val="superscript"/>
        </w:rPr>
        <w:t xml:space="preserve"> </w:t>
      </w:r>
      <w:r w:rsidR="00E61439" w:rsidRPr="000E0EC5">
        <w:rPr>
          <w:b/>
          <w:highlight w:val="yellow"/>
        </w:rPr>
        <w:t>v1</w:t>
      </w:r>
    </w:p>
    <w:p w14:paraId="6EE215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10B9" w14:textId="33C2E6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6</w:t>
      </w:r>
    </w:p>
    <w:p w14:paraId="37867CD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F689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60D578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4BA7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D2B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8163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83A364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1B90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06537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1AE55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DD8FC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EE1963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F4C9C69" w14:textId="0978330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B3716" w14:textId="578D3E2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954A7C" w14:textId="5A57505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2C70A" w14:textId="7F8AC0D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15F69E" w14:textId="2AA2C98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996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195F94" w14:textId="6335B9F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7</w:t>
      </w:r>
    </w:p>
    <w:p w14:paraId="0D749F4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F8A4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38F9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C480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E86061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A43C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5B8AC0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78ABCFE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3781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8.00594005     12.66864668     254.98    &lt;.0001</w:t>
      </w:r>
    </w:p>
    <w:p w14:paraId="07337DA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681B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9747860      0.04968483</w:t>
      </w:r>
    </w:p>
    <w:p w14:paraId="7DE2A2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70C9B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.40341865</w:t>
      </w:r>
    </w:p>
    <w:p w14:paraId="53F7FD8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4E6F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EBA1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2A97304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23AE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650      2.048647      0.222901                  10.88040</w:t>
      </w:r>
    </w:p>
    <w:p w14:paraId="44E61EA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39F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750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23F728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1956F1" w14:textId="73294A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8.00594005     12.66864668     254.98    &lt;.0001</w:t>
      </w:r>
    </w:p>
    <w:p w14:paraId="122596CC" w14:textId="4716D67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E8293" w14:textId="5D54181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30A0" w14:textId="26AF572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F0B5F" w14:textId="695408B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E2539" w14:textId="0046DB0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0417" w14:textId="5AA2C5D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BB486" w14:textId="57994B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2F6C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95AB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898EAC" w14:textId="4FA0E6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8</w:t>
      </w:r>
    </w:p>
    <w:p w14:paraId="633329C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D7D56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2367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ED15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numberofseedlings</w:t>
      </w:r>
    </w:p>
    <w:p w14:paraId="20F28ED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E8E79" w14:textId="00B321E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0A8C6C8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2D710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570E6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0CFBF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Error Degrees of Freedom            8</w:t>
      </w:r>
    </w:p>
    <w:p w14:paraId="2CFE4BD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9685</w:t>
      </w:r>
    </w:p>
    <w:p w14:paraId="32B0DA5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5B5F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4197</w:t>
      </w:r>
    </w:p>
    <w:p w14:paraId="7107605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874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5EAD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925AF3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BEFE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6F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C23D4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9EF0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3.3021      3    4</w:t>
      </w:r>
    </w:p>
    <w:p w14:paraId="5D8239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62F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1.6885      3    3</w:t>
      </w:r>
    </w:p>
    <w:p w14:paraId="04C9C4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94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9.9493      3    2</w:t>
      </w:r>
    </w:p>
    <w:p w14:paraId="6CAB712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21E2C8" w14:textId="3218618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D        8.5817      3    1</w:t>
      </w:r>
    </w:p>
    <w:p w14:paraId="6C63391C" w14:textId="3592CD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BE92BE7" w14:textId="1B4636C1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FAF4AEC" w14:textId="32DA448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A8303F8" w14:textId="0F3C2BA5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26317CF" w14:textId="7E9522E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A682B44" w14:textId="4950B09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933F03" w14:textId="26E52BB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40CB9660" w14:textId="5D54BAD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6918FE6" w14:textId="694A155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A217994" w14:textId="51420DD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E19BA3C" w14:textId="6C0A746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8215156" w14:textId="613A450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3780ABF" w14:textId="7F4100F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BD03F01" w14:textId="7F0DF9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6306CD7" w14:textId="1ACC4B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A869235" w14:textId="07A3D4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32D0BA6" w14:textId="6224C0E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0A84AA" w14:textId="2990408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E09566A" w14:textId="6744D74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03B687" w14:textId="447E3CE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9F40872" w14:textId="61F4C7A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69CC530" w14:textId="474582A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0B20DB2" w14:textId="59C4350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329BA4" w14:textId="4B89BD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E3664BB" w14:textId="07C3465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6EE49A" w14:textId="5E44D61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1D60AA6" w14:textId="5B63310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75DF37B" w14:textId="3A525FC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531CBBC" w14:textId="6261AEB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879280E" w14:textId="3B027F0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D0C0A8" w14:textId="087BC9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FFF0562" w14:textId="457E4A7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8FC2E46" w14:textId="1D87E1E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0F18C9F" w14:textId="4DAC6A5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79008C" w14:textId="3F16D7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636344" w14:textId="01E413D4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5D9639D" w14:textId="777777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405001D" w14:textId="0EEAD7F2" w:rsidR="004B1F75" w:rsidRDefault="004B1F75">
      <w:pPr>
        <w:rPr>
          <w:b/>
          <w:vertAlign w:val="superscript"/>
        </w:rPr>
      </w:pPr>
    </w:p>
    <w:p w14:paraId="42680415" w14:textId="0D79AB2E" w:rsidR="004B1F75" w:rsidRDefault="004B1F75" w:rsidP="004B1F75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Pr="000E0EC5">
        <w:rPr>
          <w:b/>
          <w:highlight w:val="yellow"/>
          <w:vertAlign w:val="superscript"/>
        </w:rPr>
        <w:t xml:space="preserve">2 </w:t>
      </w:r>
      <w:r w:rsidRPr="000E0EC5">
        <w:rPr>
          <w:b/>
          <w:highlight w:val="yellow"/>
        </w:rPr>
        <w:t>v2</w:t>
      </w:r>
    </w:p>
    <w:p w14:paraId="13C23F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F996EA" w14:textId="50BAEDE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9</w:t>
      </w:r>
    </w:p>
    <w:p w14:paraId="0B1F43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E9EE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3D31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1ACAD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E541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F3A7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D73C88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E05A8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2FCC5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499E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0021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F1CD5CA" w14:textId="2E46D30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E1A67EA" w14:textId="06117AF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A617A3" w14:textId="69E5A8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C58FE" w14:textId="653EC3E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ED854" w14:textId="6CEDCCB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0C7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4281F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7FF968" w14:textId="0B452E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110</w:t>
      </w:r>
    </w:p>
    <w:p w14:paraId="528FD21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7C87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7074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4311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6F7AE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F1A1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EC448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B307D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E354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2.90740560     10.96913520     257.02    &lt;.0001</w:t>
      </w:r>
    </w:p>
    <w:p w14:paraId="738FE0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72A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4142260      0.04267783</w:t>
      </w:r>
    </w:p>
    <w:p w14:paraId="4F521D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BD41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3.24882820</w:t>
      </w:r>
    </w:p>
    <w:p w14:paraId="24138C6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FE51C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399D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30813AC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79E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731      2.255437      0.206586                  9.159472</w:t>
      </w:r>
    </w:p>
    <w:p w14:paraId="674200C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4298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A277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5A7D62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F16D8" w14:textId="7823D7B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2.90740560     10.96913520     257.02    &lt;.0001</w:t>
      </w:r>
    </w:p>
    <w:p w14:paraId="12172B86" w14:textId="1DED756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D62A2" w14:textId="317DAA82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305E8" w14:textId="380676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7D42" w14:textId="4D01388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15327" w14:textId="593FD20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699F6E" w14:textId="6F15F19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2E5C9" w14:textId="1696187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5CC9A" w14:textId="05F6DFF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3DDA" w14:textId="4380D1B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9A375" w14:textId="67009AC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E3430" w14:textId="7664C6E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2EEE2D" w14:textId="4BFF224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28896" w14:textId="48CE9BF6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2126C" w14:textId="77777777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F06292" w14:textId="13022EAB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C50F5E" w14:textId="03EB5A4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F3E495" w14:textId="0595133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E7B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AC284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2BE8E" w14:textId="7E2B1DA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11</w:t>
      </w:r>
    </w:p>
    <w:p w14:paraId="58A52A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66D3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5A91C3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B60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</w:t>
      </w:r>
      <w:r w:rsidRPr="000F4EBF">
        <w:rPr>
          <w:rFonts w:ascii="Consolas" w:hAnsi="Consolas" w:cs="Consolas"/>
          <w:noProof/>
          <w:sz w:val="20"/>
          <w:szCs w:val="20"/>
        </w:rPr>
        <w:t>numberofseedlings</w:t>
      </w:r>
    </w:p>
    <w:p w14:paraId="50A729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FB244" w14:textId="6AA0F9A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Pr="000F4EBF">
        <w:rPr>
          <w:rFonts w:ascii="Consolas" w:hAnsi="Consolas" w:cs="Consolas"/>
          <w:noProof/>
          <w:sz w:val="20"/>
          <w:szCs w:val="20"/>
        </w:rPr>
        <w:t>comparison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Pr="000F4EBF">
        <w:rPr>
          <w:rFonts w:ascii="Consolas" w:hAnsi="Consolas" w:cs="Consolas"/>
          <w:noProof/>
          <w:sz w:val="20"/>
          <w:szCs w:val="20"/>
        </w:rPr>
        <w:t>experiment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BC6B7E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A64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88A1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516737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9577C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2678</w:t>
      </w:r>
    </w:p>
    <w:p w14:paraId="3C5AF07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C860C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389</w:t>
      </w:r>
    </w:p>
    <w:p w14:paraId="2D3547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EFC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2F5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211EE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BF7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626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47699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FDEA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2960      3    4</w:t>
      </w:r>
    </w:p>
    <w:p w14:paraId="4C0CCE4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5375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0.1323      3    3</w:t>
      </w:r>
    </w:p>
    <w:p w14:paraId="76C24B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E31A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8.1631      3    2</w:t>
      </w:r>
    </w:p>
    <w:p w14:paraId="217FFD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265DA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7.0464      3    1</w:t>
      </w:r>
    </w:p>
    <w:p w14:paraId="0FA8ABCD" w14:textId="77777777" w:rsidR="004B1F75" w:rsidRPr="004B1F75" w:rsidRDefault="004B1F75" w:rsidP="004B1F75">
      <w:pPr>
        <w:rPr>
          <w:b/>
        </w:rPr>
      </w:pPr>
    </w:p>
    <w:p w14:paraId="626B1DED" w14:textId="77777777" w:rsidR="004B1F75" w:rsidRPr="004B1F75" w:rsidRDefault="004B1F75">
      <w:pPr>
        <w:rPr>
          <w:b/>
          <w:vertAlign w:val="superscript"/>
        </w:rPr>
      </w:pPr>
    </w:p>
    <w:sectPr w:rsidR="004B1F75" w:rsidRPr="004B1F75" w:rsidSect="002C6823">
      <w:pgSz w:w="11906" w:h="16838" w:code="9"/>
      <w:pgMar w:top="850" w:right="1411" w:bottom="850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TIyNbI0MTAzNjZR0lEKTi0uzszPAymwqAUAJR6nNSwAAAA="/>
  </w:docVars>
  <w:rsids>
    <w:rsidRoot w:val="000F320A"/>
    <w:rsid w:val="00021B89"/>
    <w:rsid w:val="00056EB7"/>
    <w:rsid w:val="00070F41"/>
    <w:rsid w:val="00085E27"/>
    <w:rsid w:val="000E0EC5"/>
    <w:rsid w:val="000F320A"/>
    <w:rsid w:val="000F4EBF"/>
    <w:rsid w:val="001530EF"/>
    <w:rsid w:val="001B4291"/>
    <w:rsid w:val="00230428"/>
    <w:rsid w:val="00237AD2"/>
    <w:rsid w:val="002C6823"/>
    <w:rsid w:val="00382F86"/>
    <w:rsid w:val="003B37F6"/>
    <w:rsid w:val="004B1F75"/>
    <w:rsid w:val="004C1054"/>
    <w:rsid w:val="00755EDF"/>
    <w:rsid w:val="007D48E8"/>
    <w:rsid w:val="00856313"/>
    <w:rsid w:val="00A019A4"/>
    <w:rsid w:val="00A42E99"/>
    <w:rsid w:val="00BC693B"/>
    <w:rsid w:val="00BF0F22"/>
    <w:rsid w:val="00CB77A8"/>
    <w:rsid w:val="00CC025F"/>
    <w:rsid w:val="00D640CB"/>
    <w:rsid w:val="00D87589"/>
    <w:rsid w:val="00E23A6E"/>
    <w:rsid w:val="00E57E2A"/>
    <w:rsid w:val="00E61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19243"/>
  <w15:chartTrackingRefBased/>
  <w15:docId w15:val="{0993E150-1769-4604-8EDB-512675D1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320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31</Pages>
  <Words>6597</Words>
  <Characters>37606</Characters>
  <Application>Microsoft Office Word</Application>
  <DocSecurity>0</DocSecurity>
  <Lines>31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21</cp:revision>
  <dcterms:created xsi:type="dcterms:W3CDTF">2018-12-15T10:10:00Z</dcterms:created>
  <dcterms:modified xsi:type="dcterms:W3CDTF">2018-12-24T14:56:00Z</dcterms:modified>
</cp:coreProperties>
</file>